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485F4" w14:textId="4CA63D0D" w:rsidR="001B3AAB" w:rsidRDefault="00970CB6" w:rsidP="009B309C">
      <w:pPr>
        <w:pStyle w:val="Heading1"/>
      </w:pPr>
      <w:r>
        <w:t>System Requirements</w:t>
      </w:r>
    </w:p>
    <w:p w14:paraId="629A94CC" w14:textId="77777777" w:rsidR="003D3334" w:rsidRDefault="003D3334" w:rsidP="003D3334">
      <w:r>
        <w:t xml:space="preserve">Users: </w:t>
      </w:r>
    </w:p>
    <w:p w14:paraId="5F4B3AF6" w14:textId="77777777" w:rsidR="003D3334" w:rsidRDefault="003D3334" w:rsidP="003D3334">
      <w:r>
        <w:t xml:space="preserve">VirtualScope users, biology majors, universities, and biology </w:t>
      </w:r>
    </w:p>
    <w:p w14:paraId="6421DBF0" w14:textId="77777777" w:rsidR="003D3334" w:rsidRDefault="003D3334" w:rsidP="003D3334">
      <w:r>
        <w:t>Functionality, Goals, and Scope</w:t>
      </w:r>
    </w:p>
    <w:p w14:paraId="01FF6799" w14:textId="77777777" w:rsidR="003D3334" w:rsidRDefault="003D3334" w:rsidP="003D3334">
      <w:r>
        <w:t xml:space="preserve">The system shall hook into the </w:t>
      </w:r>
      <w:hyperlink r:id="rId8" w:history="1">
        <w:r>
          <w:rPr>
            <w:rStyle w:val="Hyperlink"/>
          </w:rPr>
          <w:t>VirtualScope</w:t>
        </w:r>
      </w:hyperlink>
      <w:r>
        <w:t xml:space="preserve"> system, meaning the users shall be authenticated externally. Ideally the site’s colors and layout shall be visually like VirtualScope’s site. Users will have the option to be redirected to this site with an image attached to their user session, so they do not have to download an image from VirtualScope and upload an image to the VirtualScope Forums to post it. They then shall have the ability to view a project list, add comments, attach images, and submit number count to a main post a teacher or professor creates. The system shall be secured so it is production ready, meaning user input must be sanitized, MySQL injection must be prevented, etc.</w:t>
      </w:r>
    </w:p>
    <w:p w14:paraId="3E361127" w14:textId="77777777" w:rsidR="003D3334" w:rsidRDefault="003D3334" w:rsidP="003D3334">
      <w:r>
        <w:t>Technical Process:</w:t>
      </w:r>
    </w:p>
    <w:p w14:paraId="3B3CE454" w14:textId="77777777" w:rsidR="003D3334" w:rsidRDefault="003D3334" w:rsidP="003D3334">
      <w:r>
        <w:t>The site shall be developed within the allotted time period. The front-end shall consist of HTML, CSS, Jquery/JavaScript, Bootstrap for the frontend. The backend shall consist of PHP and MySQL. Users shall be authenticated using a PHP Session from the VirtualScope systems.</w:t>
      </w:r>
    </w:p>
    <w:p w14:paraId="79605F11" w14:textId="6D9B1654" w:rsidR="00E04EA4" w:rsidRDefault="00181A21" w:rsidP="009B309C">
      <w:pPr>
        <w:pStyle w:val="Heading1"/>
      </w:pPr>
      <w:r>
        <w:t>Functional Requirements</w:t>
      </w:r>
    </w:p>
    <w:tbl>
      <w:tblPr>
        <w:tblStyle w:val="GridTable1Light-Accent1"/>
        <w:tblW w:w="0" w:type="auto"/>
        <w:tblLook w:val="04A0" w:firstRow="1" w:lastRow="0" w:firstColumn="1" w:lastColumn="0" w:noHBand="0" w:noVBand="1"/>
      </w:tblPr>
      <w:tblGrid>
        <w:gridCol w:w="2083"/>
        <w:gridCol w:w="3303"/>
        <w:gridCol w:w="2164"/>
        <w:gridCol w:w="1800"/>
      </w:tblGrid>
      <w:tr w:rsidR="00E04EA4" w14:paraId="3524BAAB" w14:textId="77777777" w:rsidTr="00C226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83" w:type="dxa"/>
          </w:tcPr>
          <w:p w14:paraId="2C3B4AAE" w14:textId="6DD836E6" w:rsidR="00E04EA4" w:rsidRDefault="00E04EA4">
            <w:r>
              <w:t>Functional Requirement</w:t>
            </w:r>
          </w:p>
        </w:tc>
        <w:tc>
          <w:tcPr>
            <w:tcW w:w="3303" w:type="dxa"/>
          </w:tcPr>
          <w:p w14:paraId="79ACC887" w14:textId="136DC7DB" w:rsidR="00E04EA4" w:rsidRDefault="00E04EA4">
            <w:pPr>
              <w:cnfStyle w:val="100000000000" w:firstRow="1" w:lastRow="0" w:firstColumn="0" w:lastColumn="0" w:oddVBand="0" w:evenVBand="0" w:oddHBand="0" w:evenHBand="0" w:firstRowFirstColumn="0" w:firstRowLastColumn="0" w:lastRowFirstColumn="0" w:lastRowLastColumn="0"/>
            </w:pPr>
            <w:r>
              <w:t>Description</w:t>
            </w:r>
          </w:p>
        </w:tc>
        <w:tc>
          <w:tcPr>
            <w:tcW w:w="2164" w:type="dxa"/>
          </w:tcPr>
          <w:p w14:paraId="78A55083" w14:textId="56237E0A" w:rsidR="00E04EA4" w:rsidRDefault="00E04EA4">
            <w:pPr>
              <w:cnfStyle w:val="100000000000" w:firstRow="1" w:lastRow="0" w:firstColumn="0" w:lastColumn="0" w:oddVBand="0" w:evenVBand="0" w:oddHBand="0" w:evenHBand="0" w:firstRowFirstColumn="0" w:firstRowLastColumn="0" w:lastRowFirstColumn="0" w:lastRowLastColumn="0"/>
            </w:pPr>
            <w:r>
              <w:t>Section / page</w:t>
            </w:r>
          </w:p>
        </w:tc>
        <w:tc>
          <w:tcPr>
            <w:tcW w:w="1800" w:type="dxa"/>
          </w:tcPr>
          <w:p w14:paraId="7495E2A5" w14:textId="4BA79FAB" w:rsidR="00E04EA4" w:rsidRDefault="00E04EA4">
            <w:pPr>
              <w:cnfStyle w:val="100000000000" w:firstRow="1" w:lastRow="0" w:firstColumn="0" w:lastColumn="0" w:oddVBand="0" w:evenVBand="0" w:oddHBand="0" w:evenHBand="0" w:firstRowFirstColumn="0" w:firstRowLastColumn="0" w:lastRowFirstColumn="0" w:lastRowLastColumn="0"/>
            </w:pPr>
            <w:r>
              <w:t>Users</w:t>
            </w:r>
          </w:p>
        </w:tc>
      </w:tr>
      <w:tr w:rsidR="00E04EA4" w14:paraId="198EAAA7"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5D1A0D28" w14:textId="4560A3CA" w:rsidR="00E04EA4" w:rsidRDefault="00E04EA4">
            <w:r>
              <w:t>Login</w:t>
            </w:r>
          </w:p>
        </w:tc>
        <w:tc>
          <w:tcPr>
            <w:tcW w:w="3303" w:type="dxa"/>
          </w:tcPr>
          <w:p w14:paraId="4B77ABF8" w14:textId="27DDBD2B" w:rsidR="00E04EA4" w:rsidRDefault="00E04EA4" w:rsidP="00E04EA4">
            <w:pPr>
              <w:cnfStyle w:val="000000000000" w:firstRow="0" w:lastRow="0" w:firstColumn="0" w:lastColumn="0" w:oddVBand="0" w:evenVBand="0" w:oddHBand="0" w:evenHBand="0" w:firstRowFirstColumn="0" w:firstRowLastColumn="0" w:lastRowFirstColumn="0" w:lastRowLastColumn="0"/>
            </w:pPr>
            <w:r>
              <w:t>The user shall authenticate</w:t>
            </w:r>
            <w:r w:rsidR="003D3334">
              <w:t xml:space="preserve"> from an external service</w:t>
            </w:r>
          </w:p>
        </w:tc>
        <w:tc>
          <w:tcPr>
            <w:tcW w:w="2164" w:type="dxa"/>
          </w:tcPr>
          <w:p w14:paraId="44E6FD8F" w14:textId="1EABE577" w:rsidR="00E04EA4" w:rsidRDefault="00E04EA4">
            <w:pPr>
              <w:cnfStyle w:val="000000000000" w:firstRow="0" w:lastRow="0" w:firstColumn="0" w:lastColumn="0" w:oddVBand="0" w:evenVBand="0" w:oddHBand="0" w:evenHBand="0" w:firstRowFirstColumn="0" w:firstRowLastColumn="0" w:lastRowFirstColumn="0" w:lastRowLastColumn="0"/>
            </w:pPr>
          </w:p>
        </w:tc>
        <w:tc>
          <w:tcPr>
            <w:tcW w:w="1800" w:type="dxa"/>
          </w:tcPr>
          <w:p w14:paraId="490D2D46" w14:textId="790EB948" w:rsidR="00E04EA4" w:rsidRDefault="00E04EA4">
            <w:pPr>
              <w:cnfStyle w:val="000000000000" w:firstRow="0" w:lastRow="0" w:firstColumn="0" w:lastColumn="0" w:oddVBand="0" w:evenVBand="0" w:oddHBand="0" w:evenHBand="0" w:firstRowFirstColumn="0" w:firstRowLastColumn="0" w:lastRowFirstColumn="0" w:lastRowLastColumn="0"/>
            </w:pPr>
          </w:p>
        </w:tc>
      </w:tr>
      <w:tr w:rsidR="00E04EA4" w14:paraId="2D2052B9"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50996D95" w14:textId="77777777" w:rsidR="00E04EA4" w:rsidRDefault="00E04EA4" w:rsidP="00E04EA4"/>
        </w:tc>
        <w:tc>
          <w:tcPr>
            <w:tcW w:w="3303" w:type="dxa"/>
          </w:tcPr>
          <w:p w14:paraId="045DA21F" w14:textId="7B217A2F" w:rsidR="00E04EA4" w:rsidRDefault="003D3334" w:rsidP="00E04EA4">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irected to this website</w:t>
            </w:r>
          </w:p>
          <w:p w14:paraId="4E594BAB" w14:textId="6D146B91" w:rsidR="003D3334" w:rsidRDefault="003D3334" w:rsidP="00E04EA4">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atabase creates linking entry identifying the user by the ID provided</w:t>
            </w:r>
          </w:p>
          <w:p w14:paraId="290DDCC6" w14:textId="77777777" w:rsidR="00E04EA4" w:rsidRDefault="00E04EA4" w:rsidP="00E04EA4">
            <w:pPr>
              <w:cnfStyle w:val="000000000000" w:firstRow="0" w:lastRow="0" w:firstColumn="0" w:lastColumn="0" w:oddVBand="0" w:evenVBand="0" w:oddHBand="0" w:evenHBand="0" w:firstRowFirstColumn="0" w:firstRowLastColumn="0" w:lastRowFirstColumn="0" w:lastRowLastColumn="0"/>
            </w:pPr>
          </w:p>
        </w:tc>
        <w:tc>
          <w:tcPr>
            <w:tcW w:w="2164" w:type="dxa"/>
          </w:tcPr>
          <w:p w14:paraId="13DB6F99" w14:textId="06C13B2E" w:rsidR="00E04EA4" w:rsidRDefault="003D3334" w:rsidP="00E04EA4">
            <w:pPr>
              <w:cnfStyle w:val="000000000000" w:firstRow="0" w:lastRow="0" w:firstColumn="0" w:lastColumn="0" w:oddVBand="0" w:evenVBand="0" w:oddHBand="0" w:evenHBand="0" w:firstRowFirstColumn="0" w:firstRowLastColumn="0" w:lastRowFirstColumn="0" w:lastRowLastColumn="0"/>
            </w:pPr>
            <w:r>
              <w:t>Any Page</w:t>
            </w:r>
          </w:p>
        </w:tc>
        <w:tc>
          <w:tcPr>
            <w:tcW w:w="1800" w:type="dxa"/>
          </w:tcPr>
          <w:p w14:paraId="645507FD" w14:textId="3EA73500" w:rsidR="00E04EA4" w:rsidRDefault="00E04EA4" w:rsidP="00E04EA4">
            <w:pPr>
              <w:cnfStyle w:val="000000000000" w:firstRow="0" w:lastRow="0" w:firstColumn="0" w:lastColumn="0" w:oddVBand="0" w:evenVBand="0" w:oddHBand="0" w:evenHBand="0" w:firstRowFirstColumn="0" w:firstRowLastColumn="0" w:lastRowFirstColumn="0" w:lastRowLastColumn="0"/>
            </w:pPr>
            <w:r>
              <w:t xml:space="preserve">All </w:t>
            </w:r>
          </w:p>
        </w:tc>
      </w:tr>
      <w:tr w:rsidR="00E04EA4" w14:paraId="4CCE6087"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21C896AB" w14:textId="77777777" w:rsidR="00E04EA4" w:rsidRDefault="00E04EA4" w:rsidP="00E04EA4"/>
        </w:tc>
        <w:tc>
          <w:tcPr>
            <w:tcW w:w="3303" w:type="dxa"/>
          </w:tcPr>
          <w:p w14:paraId="59BA0732" w14:textId="7D872A81" w:rsidR="00E04EA4" w:rsidRDefault="00D93295" w:rsidP="00E04EA4">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User is Logged in</w:t>
            </w:r>
          </w:p>
          <w:p w14:paraId="2748EB13" w14:textId="160E53F0" w:rsidR="00E04EA4" w:rsidRDefault="00E04EA4" w:rsidP="00E04EA4">
            <w:pPr>
              <w:cnfStyle w:val="000000000000" w:firstRow="0" w:lastRow="0" w:firstColumn="0" w:lastColumn="0" w:oddVBand="0" w:evenVBand="0" w:oddHBand="0" w:evenHBand="0" w:firstRowFirstColumn="0" w:firstRowLastColumn="0" w:lastRowFirstColumn="0" w:lastRowLastColumn="0"/>
            </w:pPr>
          </w:p>
        </w:tc>
        <w:tc>
          <w:tcPr>
            <w:tcW w:w="2164" w:type="dxa"/>
          </w:tcPr>
          <w:p w14:paraId="336F0049" w14:textId="6F8718EB" w:rsidR="00E04EA4" w:rsidRDefault="00D93295" w:rsidP="00E04EA4">
            <w:pPr>
              <w:cnfStyle w:val="000000000000" w:firstRow="0" w:lastRow="0" w:firstColumn="0" w:lastColumn="0" w:oddVBand="0" w:evenVBand="0" w:oddHBand="0" w:evenHBand="0" w:firstRowFirstColumn="0" w:firstRowLastColumn="0" w:lastRowFirstColumn="0" w:lastRowLastColumn="0"/>
            </w:pPr>
            <w:r>
              <w:t>Internal Pages/Public Pages</w:t>
            </w:r>
          </w:p>
        </w:tc>
        <w:tc>
          <w:tcPr>
            <w:tcW w:w="1800" w:type="dxa"/>
          </w:tcPr>
          <w:p w14:paraId="446AB5D4" w14:textId="4DC2572B" w:rsidR="00E04EA4" w:rsidRDefault="00E04EA4" w:rsidP="00E04EA4">
            <w:pPr>
              <w:cnfStyle w:val="000000000000" w:firstRow="0" w:lastRow="0" w:firstColumn="0" w:lastColumn="0" w:oddVBand="0" w:evenVBand="0" w:oddHBand="0" w:evenHBand="0" w:firstRowFirstColumn="0" w:firstRowLastColumn="0" w:lastRowFirstColumn="0" w:lastRowLastColumn="0"/>
            </w:pPr>
            <w:r>
              <w:t>All</w:t>
            </w:r>
          </w:p>
        </w:tc>
      </w:tr>
      <w:tr w:rsidR="001D7042" w14:paraId="6EC1AA9A"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3CFFE0F9" w14:textId="7C81FA2C" w:rsidR="001D7042" w:rsidRDefault="002025B9" w:rsidP="00E04EA4">
            <w:r>
              <w:t xml:space="preserve">View </w:t>
            </w:r>
            <w:r w:rsidR="00A87A04">
              <w:t>Project List</w:t>
            </w:r>
          </w:p>
        </w:tc>
        <w:tc>
          <w:tcPr>
            <w:tcW w:w="3303" w:type="dxa"/>
          </w:tcPr>
          <w:p w14:paraId="3F6682BB" w14:textId="31AC6C01" w:rsidR="001D7042" w:rsidRPr="00A87A04" w:rsidRDefault="00A87A04" w:rsidP="0008117A">
            <w:pPr>
              <w:cnfStyle w:val="000000000000" w:firstRow="0" w:lastRow="0" w:firstColumn="0" w:lastColumn="0" w:oddVBand="0" w:evenVBand="0" w:oddHBand="0" w:evenHBand="0" w:firstRowFirstColumn="0" w:firstRowLastColumn="0" w:lastRowFirstColumn="0" w:lastRowLastColumn="0"/>
            </w:pPr>
            <w:r>
              <w:t xml:space="preserve">The user shall have a page that displays a list of all </w:t>
            </w:r>
            <w:r>
              <w:rPr>
                <w:b/>
                <w:bCs/>
              </w:rPr>
              <w:t>available</w:t>
            </w:r>
            <w:r>
              <w:t xml:space="preserve"> projects.</w:t>
            </w:r>
          </w:p>
        </w:tc>
        <w:tc>
          <w:tcPr>
            <w:tcW w:w="2164" w:type="dxa"/>
          </w:tcPr>
          <w:p w14:paraId="5AB20458" w14:textId="77777777" w:rsidR="001D7042" w:rsidRDefault="001D7042" w:rsidP="00E04EA4">
            <w:pPr>
              <w:cnfStyle w:val="000000000000" w:firstRow="0" w:lastRow="0" w:firstColumn="0" w:lastColumn="0" w:oddVBand="0" w:evenVBand="0" w:oddHBand="0" w:evenHBand="0" w:firstRowFirstColumn="0" w:firstRowLastColumn="0" w:lastRowFirstColumn="0" w:lastRowLastColumn="0"/>
            </w:pPr>
          </w:p>
        </w:tc>
        <w:tc>
          <w:tcPr>
            <w:tcW w:w="1800" w:type="dxa"/>
          </w:tcPr>
          <w:p w14:paraId="7A5D7796" w14:textId="77777777" w:rsidR="001D7042" w:rsidRDefault="001D7042" w:rsidP="00E04EA4">
            <w:pPr>
              <w:cnfStyle w:val="000000000000" w:firstRow="0" w:lastRow="0" w:firstColumn="0" w:lastColumn="0" w:oddVBand="0" w:evenVBand="0" w:oddHBand="0" w:evenHBand="0" w:firstRowFirstColumn="0" w:firstRowLastColumn="0" w:lastRowFirstColumn="0" w:lastRowLastColumn="0"/>
            </w:pPr>
          </w:p>
        </w:tc>
      </w:tr>
      <w:tr w:rsidR="00462131" w14:paraId="2015E132"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4C16DF2A" w14:textId="77777777" w:rsidR="00462131" w:rsidRDefault="00462131" w:rsidP="00E04EA4"/>
        </w:tc>
        <w:tc>
          <w:tcPr>
            <w:tcW w:w="3303" w:type="dxa"/>
          </w:tcPr>
          <w:p w14:paraId="247C35D0" w14:textId="1B75C4D7" w:rsidR="00462131" w:rsidRDefault="00B35E3D" w:rsidP="00585E33">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The page shows the projects the user can view, private projects at the top and highlighted.</w:t>
            </w:r>
            <w:r w:rsidR="005846AA">
              <w:t xml:space="preserve"> </w:t>
            </w:r>
          </w:p>
        </w:tc>
        <w:tc>
          <w:tcPr>
            <w:tcW w:w="2164" w:type="dxa"/>
          </w:tcPr>
          <w:p w14:paraId="4C292116" w14:textId="0E771660" w:rsidR="00462131" w:rsidRDefault="009439E6" w:rsidP="00E04EA4">
            <w:pPr>
              <w:cnfStyle w:val="000000000000" w:firstRow="0" w:lastRow="0" w:firstColumn="0" w:lastColumn="0" w:oddVBand="0" w:evenVBand="0" w:oddHBand="0" w:evenHBand="0" w:firstRowFirstColumn="0" w:firstRowLastColumn="0" w:lastRowFirstColumn="0" w:lastRowLastColumn="0"/>
            </w:pPr>
            <w:r>
              <w:t>Project List</w:t>
            </w:r>
          </w:p>
        </w:tc>
        <w:tc>
          <w:tcPr>
            <w:tcW w:w="1800" w:type="dxa"/>
          </w:tcPr>
          <w:p w14:paraId="60E72F7E" w14:textId="07A04F95" w:rsidR="00462131" w:rsidRDefault="009439E6" w:rsidP="00E04EA4">
            <w:pPr>
              <w:cnfStyle w:val="000000000000" w:firstRow="0" w:lastRow="0" w:firstColumn="0" w:lastColumn="0" w:oddVBand="0" w:evenVBand="0" w:oddHBand="0" w:evenHBand="0" w:firstRowFirstColumn="0" w:firstRowLastColumn="0" w:lastRowFirstColumn="0" w:lastRowLastColumn="0"/>
            </w:pPr>
            <w:r>
              <w:t>All</w:t>
            </w:r>
          </w:p>
        </w:tc>
      </w:tr>
      <w:tr w:rsidR="00AB6B0F" w14:paraId="09E0A478"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53F8A5BF" w14:textId="77777777" w:rsidR="00AB6B0F" w:rsidRDefault="00AB6B0F" w:rsidP="00E04EA4"/>
        </w:tc>
        <w:tc>
          <w:tcPr>
            <w:tcW w:w="3303" w:type="dxa"/>
          </w:tcPr>
          <w:p w14:paraId="04FB7E16" w14:textId="14D97701" w:rsidR="00AB6B0F" w:rsidRDefault="00F95427" w:rsidP="00585E33">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Project posts are shown.</w:t>
            </w:r>
          </w:p>
        </w:tc>
        <w:tc>
          <w:tcPr>
            <w:tcW w:w="2164" w:type="dxa"/>
          </w:tcPr>
          <w:p w14:paraId="3F20C279" w14:textId="07F7E108" w:rsidR="00AB6B0F" w:rsidRDefault="00AB6B0F" w:rsidP="00E04EA4">
            <w:pPr>
              <w:cnfStyle w:val="000000000000" w:firstRow="0" w:lastRow="0" w:firstColumn="0" w:lastColumn="0" w:oddVBand="0" w:evenVBand="0" w:oddHBand="0" w:evenHBand="0" w:firstRowFirstColumn="0" w:firstRowLastColumn="0" w:lastRowFirstColumn="0" w:lastRowLastColumn="0"/>
            </w:pPr>
          </w:p>
        </w:tc>
        <w:tc>
          <w:tcPr>
            <w:tcW w:w="1800" w:type="dxa"/>
          </w:tcPr>
          <w:p w14:paraId="66D16370" w14:textId="2DB6C179" w:rsidR="00AB6B0F" w:rsidRDefault="00AB6B0F" w:rsidP="00E04EA4">
            <w:pPr>
              <w:cnfStyle w:val="000000000000" w:firstRow="0" w:lastRow="0" w:firstColumn="0" w:lastColumn="0" w:oddVBand="0" w:evenVBand="0" w:oddHBand="0" w:evenHBand="0" w:firstRowFirstColumn="0" w:firstRowLastColumn="0" w:lastRowFirstColumn="0" w:lastRowLastColumn="0"/>
            </w:pPr>
          </w:p>
        </w:tc>
      </w:tr>
      <w:tr w:rsidR="00F95427" w14:paraId="7B6D898C"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62F5BCA4" w14:textId="6F07EDA8" w:rsidR="00F95427" w:rsidRDefault="009B4AD9" w:rsidP="00E04EA4">
            <w:r>
              <w:t>Make Post</w:t>
            </w:r>
          </w:p>
        </w:tc>
        <w:tc>
          <w:tcPr>
            <w:tcW w:w="3303" w:type="dxa"/>
          </w:tcPr>
          <w:p w14:paraId="0852D97D" w14:textId="6404E551" w:rsidR="00F95427" w:rsidRDefault="0040168A" w:rsidP="00F95427">
            <w:pPr>
              <w:cnfStyle w:val="000000000000" w:firstRow="0" w:lastRow="0" w:firstColumn="0" w:lastColumn="0" w:oddVBand="0" w:evenVBand="0" w:oddHBand="0" w:evenHBand="0" w:firstRowFirstColumn="0" w:firstRowLastColumn="0" w:lastRowFirstColumn="0" w:lastRowLastColumn="0"/>
            </w:pPr>
            <w:r>
              <w:t>A user with permission should be able to make a new</w:t>
            </w:r>
            <w:r w:rsidR="00B11F2C">
              <w:t xml:space="preserve"> post relating to an experiment or similar.</w:t>
            </w:r>
          </w:p>
        </w:tc>
        <w:tc>
          <w:tcPr>
            <w:tcW w:w="2164" w:type="dxa"/>
          </w:tcPr>
          <w:p w14:paraId="6D6E5830" w14:textId="77777777" w:rsidR="00F95427" w:rsidRDefault="00F95427" w:rsidP="00E04EA4">
            <w:pPr>
              <w:cnfStyle w:val="000000000000" w:firstRow="0" w:lastRow="0" w:firstColumn="0" w:lastColumn="0" w:oddVBand="0" w:evenVBand="0" w:oddHBand="0" w:evenHBand="0" w:firstRowFirstColumn="0" w:firstRowLastColumn="0" w:lastRowFirstColumn="0" w:lastRowLastColumn="0"/>
            </w:pPr>
          </w:p>
        </w:tc>
        <w:tc>
          <w:tcPr>
            <w:tcW w:w="1800" w:type="dxa"/>
          </w:tcPr>
          <w:p w14:paraId="3D3A2A17" w14:textId="6799D068" w:rsidR="00F95427" w:rsidRDefault="009B4AD9" w:rsidP="00E04EA4">
            <w:pPr>
              <w:cnfStyle w:val="000000000000" w:firstRow="0" w:lastRow="0" w:firstColumn="0" w:lastColumn="0" w:oddVBand="0" w:evenVBand="0" w:oddHBand="0" w:evenHBand="0" w:firstRowFirstColumn="0" w:firstRowLastColumn="0" w:lastRowFirstColumn="0" w:lastRowLastColumn="0"/>
            </w:pPr>
            <w:r>
              <w:t>Teachers/Elevated Permission Users</w:t>
            </w:r>
          </w:p>
        </w:tc>
      </w:tr>
      <w:tr w:rsidR="00B11F2C" w14:paraId="514F27F6"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25245508" w14:textId="77777777" w:rsidR="00B11F2C" w:rsidRDefault="00B11F2C" w:rsidP="00E04EA4"/>
        </w:tc>
        <w:tc>
          <w:tcPr>
            <w:tcW w:w="3303" w:type="dxa"/>
          </w:tcPr>
          <w:p w14:paraId="7B201412" w14:textId="77777777" w:rsidR="00B11F2C" w:rsidRDefault="00897806" w:rsidP="00B11F2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Navigate to Post Creation page</w:t>
            </w:r>
          </w:p>
          <w:p w14:paraId="1922E07D" w14:textId="77777777" w:rsidR="00897806" w:rsidRDefault="00A2371A" w:rsidP="00B11F2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Set Title</w:t>
            </w:r>
          </w:p>
          <w:p w14:paraId="74752C7E" w14:textId="2F307053" w:rsidR="00A2371A" w:rsidRDefault="00A2371A" w:rsidP="00B11F2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lastRenderedPageBreak/>
              <w:t>Upload Image (if any)</w:t>
            </w:r>
          </w:p>
          <w:p w14:paraId="7051E802" w14:textId="3C976B7E" w:rsidR="00082FD4" w:rsidRDefault="00082FD4" w:rsidP="00B11F2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Set visibility</w:t>
            </w:r>
            <w:r w:rsidR="00E70845">
              <w:t xml:space="preserve"> private/public</w:t>
            </w:r>
          </w:p>
          <w:p w14:paraId="7097E4A4" w14:textId="77777777" w:rsidR="00082FD4" w:rsidRDefault="00082FD4" w:rsidP="00B11F2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 xml:space="preserve">Set password (if </w:t>
            </w:r>
            <w:r w:rsidR="00E70845">
              <w:t>private</w:t>
            </w:r>
            <w:r>
              <w:t>)</w:t>
            </w:r>
          </w:p>
          <w:p w14:paraId="7DDEE1D4" w14:textId="5806400D" w:rsidR="00000CDC" w:rsidRDefault="00E70845" w:rsidP="00000CDC">
            <w:pPr>
              <w:pStyle w:val="ListParagraph"/>
              <w:numPr>
                <w:ilvl w:val="0"/>
                <w:numId w:val="6"/>
              </w:numPr>
              <w:cnfStyle w:val="000000000000" w:firstRow="0" w:lastRow="0" w:firstColumn="0" w:lastColumn="0" w:oddVBand="0" w:evenVBand="0" w:oddHBand="0" w:evenHBand="0" w:firstRowFirstColumn="0" w:firstRowLastColumn="0" w:lastRowFirstColumn="0" w:lastRowLastColumn="0"/>
            </w:pPr>
            <w:r>
              <w:t>Assign to Class (if any)</w:t>
            </w:r>
          </w:p>
        </w:tc>
        <w:tc>
          <w:tcPr>
            <w:tcW w:w="2164" w:type="dxa"/>
          </w:tcPr>
          <w:p w14:paraId="6A8A7E9E" w14:textId="09500950" w:rsidR="00B11F2C" w:rsidRDefault="009504CD" w:rsidP="00E04EA4">
            <w:pPr>
              <w:cnfStyle w:val="000000000000" w:firstRow="0" w:lastRow="0" w:firstColumn="0" w:lastColumn="0" w:oddVBand="0" w:evenVBand="0" w:oddHBand="0" w:evenHBand="0" w:firstRowFirstColumn="0" w:firstRowLastColumn="0" w:lastRowFirstColumn="0" w:lastRowLastColumn="0"/>
            </w:pPr>
            <w:r>
              <w:lastRenderedPageBreak/>
              <w:t>Post Creation Page</w:t>
            </w:r>
          </w:p>
        </w:tc>
        <w:tc>
          <w:tcPr>
            <w:tcW w:w="1800" w:type="dxa"/>
          </w:tcPr>
          <w:p w14:paraId="5E28764C" w14:textId="1309CBDA" w:rsidR="00B11F2C" w:rsidRDefault="00000CDC" w:rsidP="00E04EA4">
            <w:pPr>
              <w:cnfStyle w:val="000000000000" w:firstRow="0" w:lastRow="0" w:firstColumn="0" w:lastColumn="0" w:oddVBand="0" w:evenVBand="0" w:oddHBand="0" w:evenHBand="0" w:firstRowFirstColumn="0" w:firstRowLastColumn="0" w:lastRowFirstColumn="0" w:lastRowLastColumn="0"/>
            </w:pPr>
            <w:r>
              <w:t>Teachers/Elevated Permission Users</w:t>
            </w:r>
          </w:p>
        </w:tc>
      </w:tr>
      <w:tr w:rsidR="00000CDC" w14:paraId="296AE4C0"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0C111212" w14:textId="6B91539C" w:rsidR="00000CDC" w:rsidRDefault="00000CDC" w:rsidP="00E04EA4"/>
        </w:tc>
        <w:tc>
          <w:tcPr>
            <w:tcW w:w="3303" w:type="dxa"/>
          </w:tcPr>
          <w:p w14:paraId="05EEE1A2" w14:textId="37688875" w:rsidR="00000CDC" w:rsidRDefault="0050608B" w:rsidP="00000CDC">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Submit post using submit button.</w:t>
            </w:r>
          </w:p>
        </w:tc>
        <w:tc>
          <w:tcPr>
            <w:tcW w:w="2164" w:type="dxa"/>
          </w:tcPr>
          <w:p w14:paraId="3852B3F5" w14:textId="259FEB6C" w:rsidR="00000CDC" w:rsidRDefault="0050608B" w:rsidP="00E04EA4">
            <w:pPr>
              <w:cnfStyle w:val="000000000000" w:firstRow="0" w:lastRow="0" w:firstColumn="0" w:lastColumn="0" w:oddVBand="0" w:evenVBand="0" w:oddHBand="0" w:evenHBand="0" w:firstRowFirstColumn="0" w:firstRowLastColumn="0" w:lastRowFirstColumn="0" w:lastRowLastColumn="0"/>
            </w:pPr>
            <w:r>
              <w:t>Post Creation Page</w:t>
            </w:r>
          </w:p>
        </w:tc>
        <w:tc>
          <w:tcPr>
            <w:tcW w:w="1800" w:type="dxa"/>
          </w:tcPr>
          <w:p w14:paraId="57CE8902" w14:textId="5CA70591" w:rsidR="00000CDC" w:rsidRDefault="0050608B" w:rsidP="00E04EA4">
            <w:pPr>
              <w:cnfStyle w:val="000000000000" w:firstRow="0" w:lastRow="0" w:firstColumn="0" w:lastColumn="0" w:oddVBand="0" w:evenVBand="0" w:oddHBand="0" w:evenHBand="0" w:firstRowFirstColumn="0" w:firstRowLastColumn="0" w:lastRowFirstColumn="0" w:lastRowLastColumn="0"/>
            </w:pPr>
            <w:r>
              <w:t>Teachers/Elevated Permission Users</w:t>
            </w:r>
          </w:p>
        </w:tc>
      </w:tr>
      <w:tr w:rsidR="004A2B5D" w14:paraId="172A0BF8"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06536DD3" w14:textId="2854AF49" w:rsidR="004A2B5D" w:rsidRDefault="004A2B5D" w:rsidP="00E04EA4">
            <w:r>
              <w:t>Make Comment</w:t>
            </w:r>
          </w:p>
        </w:tc>
        <w:tc>
          <w:tcPr>
            <w:tcW w:w="3303" w:type="dxa"/>
          </w:tcPr>
          <w:p w14:paraId="49A8DF84" w14:textId="5F45B8D7" w:rsidR="004A2B5D" w:rsidRDefault="001D222B" w:rsidP="004A2B5D">
            <w:pPr>
              <w:cnfStyle w:val="000000000000" w:firstRow="0" w:lastRow="0" w:firstColumn="0" w:lastColumn="0" w:oddVBand="0" w:evenVBand="0" w:oddHBand="0" w:evenHBand="0" w:firstRowFirstColumn="0" w:firstRowLastColumn="0" w:lastRowFirstColumn="0" w:lastRowLastColumn="0"/>
            </w:pPr>
            <w:r>
              <w:t xml:space="preserve">Any user with permission (globally) should be able to comment </w:t>
            </w:r>
            <w:r w:rsidR="00D62F59">
              <w:t>on a project.</w:t>
            </w:r>
          </w:p>
        </w:tc>
        <w:tc>
          <w:tcPr>
            <w:tcW w:w="2164" w:type="dxa"/>
          </w:tcPr>
          <w:p w14:paraId="6E9396B4" w14:textId="77777777" w:rsidR="004A2B5D" w:rsidRDefault="004A2B5D" w:rsidP="00E04EA4">
            <w:pPr>
              <w:cnfStyle w:val="000000000000" w:firstRow="0" w:lastRow="0" w:firstColumn="0" w:lastColumn="0" w:oddVBand="0" w:evenVBand="0" w:oddHBand="0" w:evenHBand="0" w:firstRowFirstColumn="0" w:firstRowLastColumn="0" w:lastRowFirstColumn="0" w:lastRowLastColumn="0"/>
            </w:pPr>
          </w:p>
        </w:tc>
        <w:tc>
          <w:tcPr>
            <w:tcW w:w="1800" w:type="dxa"/>
          </w:tcPr>
          <w:p w14:paraId="2F0969BC" w14:textId="77777777" w:rsidR="004A2B5D" w:rsidRDefault="004A2B5D" w:rsidP="00E04EA4">
            <w:pPr>
              <w:cnfStyle w:val="000000000000" w:firstRow="0" w:lastRow="0" w:firstColumn="0" w:lastColumn="0" w:oddVBand="0" w:evenVBand="0" w:oddHBand="0" w:evenHBand="0" w:firstRowFirstColumn="0" w:firstRowLastColumn="0" w:lastRowFirstColumn="0" w:lastRowLastColumn="0"/>
            </w:pPr>
          </w:p>
        </w:tc>
      </w:tr>
      <w:tr w:rsidR="0052494E" w14:paraId="29838BD2"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290D84AC" w14:textId="77777777" w:rsidR="0052494E" w:rsidRDefault="0052494E" w:rsidP="00E04EA4"/>
        </w:tc>
        <w:tc>
          <w:tcPr>
            <w:tcW w:w="3303" w:type="dxa"/>
          </w:tcPr>
          <w:p w14:paraId="0035C043" w14:textId="77777777" w:rsidR="0052494E" w:rsidRDefault="00110D13" w:rsidP="00110D13">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View projects</w:t>
            </w:r>
          </w:p>
          <w:p w14:paraId="06A78976" w14:textId="5BD806B6" w:rsidR="00110D13" w:rsidRDefault="00110D13" w:rsidP="00110D13">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Select project</w:t>
            </w:r>
          </w:p>
        </w:tc>
        <w:tc>
          <w:tcPr>
            <w:tcW w:w="2164" w:type="dxa"/>
          </w:tcPr>
          <w:p w14:paraId="64513893" w14:textId="1254E23F" w:rsidR="0052494E" w:rsidRDefault="00110D13" w:rsidP="00E04EA4">
            <w:pPr>
              <w:cnfStyle w:val="000000000000" w:firstRow="0" w:lastRow="0" w:firstColumn="0" w:lastColumn="0" w:oddVBand="0" w:evenVBand="0" w:oddHBand="0" w:evenHBand="0" w:firstRowFirstColumn="0" w:firstRowLastColumn="0" w:lastRowFirstColumn="0" w:lastRowLastColumn="0"/>
            </w:pPr>
            <w:r>
              <w:t>Project List</w:t>
            </w:r>
          </w:p>
        </w:tc>
        <w:tc>
          <w:tcPr>
            <w:tcW w:w="1800" w:type="dxa"/>
          </w:tcPr>
          <w:p w14:paraId="1AF44EE6" w14:textId="0963B616" w:rsidR="0052494E" w:rsidRDefault="00C22687" w:rsidP="00E04EA4">
            <w:pPr>
              <w:cnfStyle w:val="000000000000" w:firstRow="0" w:lastRow="0" w:firstColumn="0" w:lastColumn="0" w:oddVBand="0" w:evenVBand="0" w:oddHBand="0" w:evenHBand="0" w:firstRowFirstColumn="0" w:firstRowLastColumn="0" w:lastRowFirstColumn="0" w:lastRowLastColumn="0"/>
            </w:pPr>
            <w:r>
              <w:t>Anyone with global “Post Comment” permission</w:t>
            </w:r>
          </w:p>
        </w:tc>
      </w:tr>
      <w:tr w:rsidR="00C22687" w14:paraId="0C17E735"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06D6ABC1" w14:textId="77777777" w:rsidR="00C22687" w:rsidRDefault="00C22687" w:rsidP="00C22687"/>
        </w:tc>
        <w:tc>
          <w:tcPr>
            <w:tcW w:w="3303" w:type="dxa"/>
          </w:tcPr>
          <w:p w14:paraId="77D893A2" w14:textId="77777777" w:rsidR="00C22687" w:rsidRDefault="00C22687" w:rsidP="00C22687">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Add Title, Text</w:t>
            </w:r>
          </w:p>
          <w:p w14:paraId="7487CE65" w14:textId="7F448035" w:rsidR="00C22687" w:rsidRDefault="00C22687" w:rsidP="00C22687">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Upload any images</w:t>
            </w:r>
          </w:p>
        </w:tc>
        <w:tc>
          <w:tcPr>
            <w:tcW w:w="2164" w:type="dxa"/>
          </w:tcPr>
          <w:p w14:paraId="1905FD3E" w14:textId="4C120247" w:rsidR="00C22687" w:rsidRDefault="00C22687" w:rsidP="00C22687">
            <w:pPr>
              <w:cnfStyle w:val="000000000000" w:firstRow="0" w:lastRow="0" w:firstColumn="0" w:lastColumn="0" w:oddVBand="0" w:evenVBand="0" w:oddHBand="0" w:evenHBand="0" w:firstRowFirstColumn="0" w:firstRowLastColumn="0" w:lastRowFirstColumn="0" w:lastRowLastColumn="0"/>
            </w:pPr>
            <w:r>
              <w:t>Project Page</w:t>
            </w:r>
          </w:p>
        </w:tc>
        <w:tc>
          <w:tcPr>
            <w:tcW w:w="1800" w:type="dxa"/>
          </w:tcPr>
          <w:p w14:paraId="15D0F371" w14:textId="55F8483F" w:rsidR="00C22687" w:rsidRDefault="00C22687" w:rsidP="00C22687">
            <w:pPr>
              <w:cnfStyle w:val="000000000000" w:firstRow="0" w:lastRow="0" w:firstColumn="0" w:lastColumn="0" w:oddVBand="0" w:evenVBand="0" w:oddHBand="0" w:evenHBand="0" w:firstRowFirstColumn="0" w:firstRowLastColumn="0" w:lastRowFirstColumn="0" w:lastRowLastColumn="0"/>
            </w:pPr>
            <w:r>
              <w:t>Anyone with global “Post Comment” permission</w:t>
            </w:r>
          </w:p>
        </w:tc>
      </w:tr>
      <w:tr w:rsidR="00C22687" w14:paraId="1E1FB496"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374F34E7" w14:textId="0A86A7BC" w:rsidR="00C22687" w:rsidRDefault="00C22687" w:rsidP="00C22687"/>
        </w:tc>
        <w:tc>
          <w:tcPr>
            <w:tcW w:w="3303" w:type="dxa"/>
          </w:tcPr>
          <w:p w14:paraId="74AD4966" w14:textId="41501622" w:rsidR="00C22687" w:rsidRDefault="00C22687" w:rsidP="00C22687">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Submit</w:t>
            </w:r>
          </w:p>
        </w:tc>
        <w:tc>
          <w:tcPr>
            <w:tcW w:w="2164" w:type="dxa"/>
          </w:tcPr>
          <w:p w14:paraId="36E5B2D6" w14:textId="0FB04CFF" w:rsidR="00C22687" w:rsidRDefault="00C22687" w:rsidP="00C22687">
            <w:pPr>
              <w:cnfStyle w:val="000000000000" w:firstRow="0" w:lastRow="0" w:firstColumn="0" w:lastColumn="0" w:oddVBand="0" w:evenVBand="0" w:oddHBand="0" w:evenHBand="0" w:firstRowFirstColumn="0" w:firstRowLastColumn="0" w:lastRowFirstColumn="0" w:lastRowLastColumn="0"/>
            </w:pPr>
            <w:r>
              <w:t>Project Page</w:t>
            </w:r>
          </w:p>
        </w:tc>
        <w:tc>
          <w:tcPr>
            <w:tcW w:w="1800" w:type="dxa"/>
          </w:tcPr>
          <w:p w14:paraId="250A7B0F" w14:textId="12957019" w:rsidR="00C22687" w:rsidRDefault="00C22687" w:rsidP="00C22687">
            <w:pPr>
              <w:cnfStyle w:val="000000000000" w:firstRow="0" w:lastRow="0" w:firstColumn="0" w:lastColumn="0" w:oddVBand="0" w:evenVBand="0" w:oddHBand="0" w:evenHBand="0" w:firstRowFirstColumn="0" w:firstRowLastColumn="0" w:lastRowFirstColumn="0" w:lastRowLastColumn="0"/>
            </w:pPr>
            <w:r>
              <w:t>Anyone with global “Post Comment” permission</w:t>
            </w:r>
          </w:p>
        </w:tc>
      </w:tr>
      <w:tr w:rsidR="00C22687" w14:paraId="06112D13"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12058238" w14:textId="737E76A9" w:rsidR="00C22687" w:rsidRPr="007E27E5" w:rsidRDefault="00C22687" w:rsidP="00C22687">
            <w:r w:rsidRPr="007E27E5">
              <w:t>Upload Image</w:t>
            </w:r>
            <w:r w:rsidR="007D37F3">
              <w:t xml:space="preserve"> received from External Service</w:t>
            </w:r>
          </w:p>
        </w:tc>
        <w:tc>
          <w:tcPr>
            <w:tcW w:w="3303" w:type="dxa"/>
          </w:tcPr>
          <w:p w14:paraId="78614F0B" w14:textId="79D6E2F7" w:rsidR="00C22687" w:rsidRDefault="00C22687" w:rsidP="00C22687">
            <w:pPr>
              <w:cnfStyle w:val="000000000000" w:firstRow="0" w:lastRow="0" w:firstColumn="0" w:lastColumn="0" w:oddVBand="0" w:evenVBand="0" w:oddHBand="0" w:evenHBand="0" w:firstRowFirstColumn="0" w:firstRowLastColumn="0" w:lastRowFirstColumn="0" w:lastRowLastColumn="0"/>
            </w:pPr>
            <w:r>
              <w:t>A user should be able to directly upload an image or have the image “follow” the user from the external site.</w:t>
            </w:r>
          </w:p>
        </w:tc>
        <w:tc>
          <w:tcPr>
            <w:tcW w:w="2164" w:type="dxa"/>
          </w:tcPr>
          <w:p w14:paraId="48225BBF" w14:textId="3860BC06" w:rsidR="00C22687" w:rsidRDefault="00C22687" w:rsidP="00C22687">
            <w:pPr>
              <w:cnfStyle w:val="000000000000" w:firstRow="0" w:lastRow="0" w:firstColumn="0" w:lastColumn="0" w:oddVBand="0" w:evenVBand="0" w:oddHBand="0" w:evenHBand="0" w:firstRowFirstColumn="0" w:firstRowLastColumn="0" w:lastRowFirstColumn="0" w:lastRowLastColumn="0"/>
            </w:pPr>
            <w:r>
              <w:t>Post or Comment Creation Page</w:t>
            </w:r>
          </w:p>
        </w:tc>
        <w:tc>
          <w:tcPr>
            <w:tcW w:w="1800" w:type="dxa"/>
          </w:tcPr>
          <w:p w14:paraId="692686E0" w14:textId="02A9895F" w:rsidR="00C22687" w:rsidRDefault="00C22687" w:rsidP="00C22687">
            <w:pPr>
              <w:cnfStyle w:val="000000000000" w:firstRow="0" w:lastRow="0" w:firstColumn="0" w:lastColumn="0" w:oddVBand="0" w:evenVBand="0" w:oddHBand="0" w:evenHBand="0" w:firstRowFirstColumn="0" w:firstRowLastColumn="0" w:lastRowFirstColumn="0" w:lastRowLastColumn="0"/>
            </w:pPr>
            <w:r>
              <w:t>Anyone with global “Post Comment</w:t>
            </w:r>
            <w:r>
              <w:t xml:space="preserve"> with Image</w:t>
            </w:r>
            <w:r>
              <w:t>” permission</w:t>
            </w:r>
          </w:p>
        </w:tc>
      </w:tr>
      <w:tr w:rsidR="00F8023E" w14:paraId="6D5E7C2B" w14:textId="77777777" w:rsidTr="00C22687">
        <w:tc>
          <w:tcPr>
            <w:cnfStyle w:val="001000000000" w:firstRow="0" w:lastRow="0" w:firstColumn="1" w:lastColumn="0" w:oddVBand="0" w:evenVBand="0" w:oddHBand="0" w:evenHBand="0" w:firstRowFirstColumn="0" w:firstRowLastColumn="0" w:lastRowFirstColumn="0" w:lastRowLastColumn="0"/>
            <w:tcW w:w="2083" w:type="dxa"/>
          </w:tcPr>
          <w:p w14:paraId="34282BE4" w14:textId="7C0367F9" w:rsidR="00F8023E" w:rsidRPr="007E27E5" w:rsidRDefault="00F8023E" w:rsidP="00F8023E"/>
        </w:tc>
        <w:tc>
          <w:tcPr>
            <w:tcW w:w="3303" w:type="dxa"/>
          </w:tcPr>
          <w:p w14:paraId="0428943C" w14:textId="0F32AABC" w:rsidR="00F8023E" w:rsidRDefault="00F8023E" w:rsidP="00F8023E">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User is redirected to the site or post with an image URL</w:t>
            </w:r>
          </w:p>
        </w:tc>
        <w:tc>
          <w:tcPr>
            <w:tcW w:w="2164" w:type="dxa"/>
          </w:tcPr>
          <w:p w14:paraId="23CB8370" w14:textId="3DCEA644" w:rsidR="00F8023E" w:rsidRDefault="00F8023E" w:rsidP="00F8023E">
            <w:pPr>
              <w:cnfStyle w:val="000000000000" w:firstRow="0" w:lastRow="0" w:firstColumn="0" w:lastColumn="0" w:oddVBand="0" w:evenVBand="0" w:oddHBand="0" w:evenHBand="0" w:firstRowFirstColumn="0" w:firstRowLastColumn="0" w:lastRowFirstColumn="0" w:lastRowLastColumn="0"/>
            </w:pPr>
            <w:r>
              <w:t>Any Page</w:t>
            </w:r>
          </w:p>
        </w:tc>
        <w:tc>
          <w:tcPr>
            <w:tcW w:w="1800" w:type="dxa"/>
          </w:tcPr>
          <w:p w14:paraId="517E17A8" w14:textId="395212E0" w:rsidR="00F8023E" w:rsidRDefault="00F8023E" w:rsidP="00F8023E">
            <w:pPr>
              <w:cnfStyle w:val="000000000000" w:firstRow="0" w:lastRow="0" w:firstColumn="0" w:lastColumn="0" w:oddVBand="0" w:evenVBand="0" w:oddHBand="0" w:evenHBand="0" w:firstRowFirstColumn="0" w:firstRowLastColumn="0" w:lastRowFirstColumn="0" w:lastRowLastColumn="0"/>
            </w:pPr>
            <w:r>
              <w:t>Anyone with global “Post Comment with Image” permission</w:t>
            </w:r>
          </w:p>
        </w:tc>
      </w:tr>
      <w:tr w:rsidR="007D37F3" w14:paraId="281665A7" w14:textId="77777777" w:rsidTr="00C22687">
        <w:tc>
          <w:tcPr>
            <w:tcW w:w="2083" w:type="dxa"/>
          </w:tcPr>
          <w:p w14:paraId="203CACA4" w14:textId="77777777" w:rsidR="007D37F3" w:rsidRDefault="007D37F3" w:rsidP="007D37F3">
            <w:pPr>
              <w:cnfStyle w:val="001000000000" w:firstRow="0" w:lastRow="0" w:firstColumn="1" w:lastColumn="0" w:oddVBand="0" w:evenVBand="0" w:oddHBand="0" w:evenHBand="0" w:firstRowFirstColumn="0" w:firstRowLastColumn="0" w:lastRowFirstColumn="0" w:lastRowLastColumn="0"/>
            </w:pPr>
          </w:p>
        </w:tc>
        <w:tc>
          <w:tcPr>
            <w:tcW w:w="3303" w:type="dxa"/>
          </w:tcPr>
          <w:p w14:paraId="2E185EBF" w14:textId="16481CB7" w:rsidR="007D37F3" w:rsidRDefault="007D37F3" w:rsidP="007D37F3">
            <w:pPr>
              <w:pStyle w:val="ListParagraph"/>
              <w:numPr>
                <w:ilvl w:val="0"/>
                <w:numId w:val="9"/>
              </w:numPr>
            </w:pPr>
            <w:r>
              <w:t>User creates post and the image is already available for selection, no upload needed</w:t>
            </w:r>
          </w:p>
          <w:p w14:paraId="63A95787" w14:textId="0AA164BA" w:rsidR="007D37F3" w:rsidRDefault="007D37F3" w:rsidP="007D37F3">
            <w:pPr>
              <w:pStyle w:val="ListParagraph"/>
              <w:numPr>
                <w:ilvl w:val="0"/>
                <w:numId w:val="9"/>
              </w:numPr>
            </w:pPr>
            <w:r>
              <w:t>User “submits” image</w:t>
            </w:r>
          </w:p>
          <w:p w14:paraId="6CA1DBCE" w14:textId="67825A0A" w:rsidR="00C939F7" w:rsidRDefault="00C939F7" w:rsidP="007D37F3">
            <w:pPr>
              <w:pStyle w:val="ListParagraph"/>
              <w:numPr>
                <w:ilvl w:val="0"/>
                <w:numId w:val="9"/>
              </w:numPr>
            </w:pPr>
            <w:r>
              <w:t>Backend grabs image from server or returns an error</w:t>
            </w:r>
          </w:p>
          <w:p w14:paraId="52B7C5D1" w14:textId="0EC52F5E" w:rsidR="007D37F3" w:rsidRDefault="007D37F3" w:rsidP="007D37F3">
            <w:pPr>
              <w:pStyle w:val="ListParagraph"/>
              <w:numPr>
                <w:ilvl w:val="0"/>
                <w:numId w:val="9"/>
              </w:numPr>
            </w:pPr>
            <w:r>
              <w:t>User finishes “Create Comment” or “Create Post” and submits</w:t>
            </w:r>
            <w:bookmarkStart w:id="0" w:name="_GoBack"/>
            <w:bookmarkEnd w:id="0"/>
          </w:p>
        </w:tc>
        <w:tc>
          <w:tcPr>
            <w:tcW w:w="2164" w:type="dxa"/>
          </w:tcPr>
          <w:p w14:paraId="6F2CC0FF" w14:textId="495FA7DF" w:rsidR="007D37F3" w:rsidRDefault="007D37F3" w:rsidP="007D37F3">
            <w:r>
              <w:t>Post Creation Page or Post Page</w:t>
            </w:r>
          </w:p>
        </w:tc>
        <w:tc>
          <w:tcPr>
            <w:tcW w:w="1800" w:type="dxa"/>
          </w:tcPr>
          <w:p w14:paraId="22F4E588" w14:textId="7BDCD754" w:rsidR="007D37F3" w:rsidRDefault="007D37F3" w:rsidP="007D37F3">
            <w:r>
              <w:t>Anyone with global “Post Comment with Image” permission</w:t>
            </w:r>
          </w:p>
        </w:tc>
      </w:tr>
    </w:tbl>
    <w:p w14:paraId="17C0C0AA" w14:textId="0E83FF09" w:rsidR="000A7634" w:rsidRDefault="000A7634"/>
    <w:p w14:paraId="78DBB3F0" w14:textId="217D91A9" w:rsidR="0046193A" w:rsidRDefault="0046193A" w:rsidP="0046193A">
      <w:pPr>
        <w:pStyle w:val="Heading1"/>
      </w:pPr>
      <w:r>
        <w:lastRenderedPageBreak/>
        <w:t>Domain Diagram</w:t>
      </w:r>
    </w:p>
    <w:p w14:paraId="6949B8AA" w14:textId="56DC90F2" w:rsidR="0046193A" w:rsidRDefault="00F9709B" w:rsidP="0046193A">
      <w:r>
        <w:rPr>
          <w:noProof/>
        </w:rPr>
        <w:drawing>
          <wp:inline distT="0" distB="0" distL="0" distR="0" wp14:anchorId="66B16E20" wp14:editId="3FDAB624">
            <wp:extent cx="5647690" cy="4262120"/>
            <wp:effectExtent l="0" t="0" r="0" b="508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9">
                      <a:extLst>
                        <a:ext uri="{28A0092B-C50C-407E-A947-70E740481C1C}">
                          <a14:useLocalDpi xmlns:a14="http://schemas.microsoft.com/office/drawing/2010/main" val="0"/>
                        </a:ext>
                      </a:extLst>
                    </a:blip>
                    <a:srcRect t="5051"/>
                    <a:stretch/>
                  </pic:blipFill>
                  <pic:spPr bwMode="auto">
                    <a:xfrm>
                      <a:off x="0" y="0"/>
                      <a:ext cx="5647690" cy="4262120"/>
                    </a:xfrm>
                    <a:prstGeom prst="rect">
                      <a:avLst/>
                    </a:prstGeom>
                    <a:noFill/>
                    <a:ln>
                      <a:noFill/>
                    </a:ln>
                    <a:extLst>
                      <a:ext uri="{53640926-AAD7-44D8-BBD7-CCE9431645EC}">
                        <a14:shadowObscured xmlns:a14="http://schemas.microsoft.com/office/drawing/2010/main"/>
                      </a:ext>
                    </a:extLst>
                  </pic:spPr>
                </pic:pic>
              </a:graphicData>
            </a:graphic>
          </wp:inline>
        </w:drawing>
      </w:r>
    </w:p>
    <w:p w14:paraId="0A79E2F8" w14:textId="51EB2DCD" w:rsidR="0046193A" w:rsidRDefault="00D14235" w:rsidP="00D14235">
      <w:pPr>
        <w:pStyle w:val="Heading1"/>
      </w:pPr>
      <w:r>
        <w:lastRenderedPageBreak/>
        <w:t>ERD Diagram</w:t>
      </w:r>
    </w:p>
    <w:p w14:paraId="4648FC8C" w14:textId="70C1C57F" w:rsidR="00D50F01" w:rsidRDefault="001B4065" w:rsidP="00D50F01">
      <w:r>
        <w:rPr>
          <w:noProof/>
        </w:rPr>
        <w:drawing>
          <wp:inline distT="0" distB="0" distL="0" distR="0" wp14:anchorId="54C2802A" wp14:editId="6D772405">
            <wp:extent cx="5943600" cy="4662805"/>
            <wp:effectExtent l="0" t="0" r="0" b="444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0">
                      <a:extLst>
                        <a:ext uri="{28A0092B-C50C-407E-A947-70E740481C1C}">
                          <a14:useLocalDpi xmlns:a14="http://schemas.microsoft.com/office/drawing/2010/main" val="0"/>
                        </a:ext>
                      </a:extLst>
                    </a:blip>
                    <a:srcRect t="5486"/>
                    <a:stretch/>
                  </pic:blipFill>
                  <pic:spPr bwMode="auto">
                    <a:xfrm>
                      <a:off x="0" y="0"/>
                      <a:ext cx="5943600" cy="4662805"/>
                    </a:xfrm>
                    <a:prstGeom prst="rect">
                      <a:avLst/>
                    </a:prstGeom>
                    <a:noFill/>
                    <a:ln>
                      <a:noFill/>
                    </a:ln>
                    <a:extLst>
                      <a:ext uri="{53640926-AAD7-44D8-BBD7-CCE9431645EC}">
                        <a14:shadowObscured xmlns:a14="http://schemas.microsoft.com/office/drawing/2010/main"/>
                      </a:ext>
                    </a:extLst>
                  </pic:spPr>
                </pic:pic>
              </a:graphicData>
            </a:graphic>
          </wp:inline>
        </w:drawing>
      </w:r>
    </w:p>
    <w:p w14:paraId="0EC2818B" w14:textId="6372A532" w:rsidR="00D50F01" w:rsidRDefault="00D50F01" w:rsidP="004E7065">
      <w:pPr>
        <w:pStyle w:val="Heading1"/>
      </w:pPr>
      <w:r>
        <w:lastRenderedPageBreak/>
        <w:t>Mockups</w:t>
      </w:r>
    </w:p>
    <w:p w14:paraId="0C2E601B" w14:textId="77777777" w:rsidR="00851DD0" w:rsidRDefault="00851DD0" w:rsidP="00851DD0">
      <w:pPr>
        <w:pStyle w:val="Heading1"/>
      </w:pPr>
    </w:p>
    <w:p w14:paraId="6A29A3B4" w14:textId="36465FB0" w:rsidR="00851DD0" w:rsidRDefault="00851DD0" w:rsidP="00851DD0">
      <w:r>
        <w:rPr>
          <w:noProof/>
        </w:rPr>
        <w:drawing>
          <wp:inline distT="0" distB="0" distL="0" distR="0" wp14:anchorId="641DF4F0" wp14:editId="006944A7">
            <wp:extent cx="2915984" cy="339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9345" cy="3394808"/>
                    </a:xfrm>
                    <a:prstGeom prst="rect">
                      <a:avLst/>
                    </a:prstGeom>
                    <a:noFill/>
                    <a:ln>
                      <a:noFill/>
                    </a:ln>
                  </pic:spPr>
                </pic:pic>
              </a:graphicData>
            </a:graphic>
          </wp:inline>
        </w:drawing>
      </w:r>
      <w:r>
        <w:rPr>
          <w:noProof/>
        </w:rPr>
        <w:drawing>
          <wp:inline distT="0" distB="0" distL="0" distR="0" wp14:anchorId="6C4A8F40" wp14:editId="60B03D94">
            <wp:extent cx="2975020" cy="3429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8470" cy="3432977"/>
                    </a:xfrm>
                    <a:prstGeom prst="rect">
                      <a:avLst/>
                    </a:prstGeom>
                    <a:noFill/>
                    <a:ln>
                      <a:noFill/>
                    </a:ln>
                  </pic:spPr>
                </pic:pic>
              </a:graphicData>
            </a:graphic>
          </wp:inline>
        </w:drawing>
      </w:r>
    </w:p>
    <w:p w14:paraId="5A7A1D8F" w14:textId="26042F90" w:rsidR="00851DD0" w:rsidRDefault="00851DD0" w:rsidP="00851DD0">
      <w:r>
        <w:rPr>
          <w:noProof/>
        </w:rPr>
        <w:lastRenderedPageBreak/>
        <w:drawing>
          <wp:inline distT="0" distB="0" distL="0" distR="0" wp14:anchorId="036671F4" wp14:editId="6E49C977">
            <wp:extent cx="5943600" cy="782846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0938" cy="7851299"/>
                    </a:xfrm>
                    <a:prstGeom prst="rect">
                      <a:avLst/>
                    </a:prstGeom>
                    <a:noFill/>
                    <a:ln>
                      <a:noFill/>
                    </a:ln>
                  </pic:spPr>
                </pic:pic>
              </a:graphicData>
            </a:graphic>
          </wp:inline>
        </w:drawing>
      </w:r>
    </w:p>
    <w:p w14:paraId="40385EF5" w14:textId="77777777" w:rsidR="00851DD0" w:rsidRPr="00851DD0" w:rsidRDefault="00851DD0" w:rsidP="00851DD0"/>
    <w:sectPr w:rsidR="00851DD0" w:rsidRPr="00851D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23138"/>
    <w:multiLevelType w:val="hybridMultilevel"/>
    <w:tmpl w:val="EDD6C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2E0373"/>
    <w:multiLevelType w:val="hybridMultilevel"/>
    <w:tmpl w:val="121ADC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9E5520"/>
    <w:multiLevelType w:val="hybridMultilevel"/>
    <w:tmpl w:val="8B9A3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AB27D4"/>
    <w:multiLevelType w:val="hybridMultilevel"/>
    <w:tmpl w:val="D7E4C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9F1422"/>
    <w:multiLevelType w:val="hybridMultilevel"/>
    <w:tmpl w:val="3B3CC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8C6115"/>
    <w:multiLevelType w:val="hybridMultilevel"/>
    <w:tmpl w:val="52B0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D7F00C6"/>
    <w:multiLevelType w:val="hybridMultilevel"/>
    <w:tmpl w:val="EDD6C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833130"/>
    <w:multiLevelType w:val="hybridMultilevel"/>
    <w:tmpl w:val="F196BC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DC19C7"/>
    <w:multiLevelType w:val="hybridMultilevel"/>
    <w:tmpl w:val="8AB6C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2"/>
  </w:num>
  <w:num w:numId="4">
    <w:abstractNumId w:val="3"/>
  </w:num>
  <w:num w:numId="5">
    <w:abstractNumId w:val="7"/>
  </w:num>
  <w:num w:numId="6">
    <w:abstractNumId w:val="4"/>
  </w:num>
  <w:num w:numId="7">
    <w:abstractNumId w:val="8"/>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TQyt7QwNTc0tTRQ0lEKTi0uzszPAykwqgUAL4PukCwAAAA="/>
  </w:docVars>
  <w:rsids>
    <w:rsidRoot w:val="00E04EA4"/>
    <w:rsid w:val="00000CDC"/>
    <w:rsid w:val="00041085"/>
    <w:rsid w:val="0007206F"/>
    <w:rsid w:val="0008117A"/>
    <w:rsid w:val="00082845"/>
    <w:rsid w:val="00082FD4"/>
    <w:rsid w:val="000A7634"/>
    <w:rsid w:val="000D4AC5"/>
    <w:rsid w:val="00110D13"/>
    <w:rsid w:val="00181A21"/>
    <w:rsid w:val="00190FF8"/>
    <w:rsid w:val="001B3AAB"/>
    <w:rsid w:val="001B4065"/>
    <w:rsid w:val="001D222B"/>
    <w:rsid w:val="001D7042"/>
    <w:rsid w:val="002025B9"/>
    <w:rsid w:val="0020335C"/>
    <w:rsid w:val="00235C93"/>
    <w:rsid w:val="003D3334"/>
    <w:rsid w:val="0040168A"/>
    <w:rsid w:val="004603CC"/>
    <w:rsid w:val="0046193A"/>
    <w:rsid w:val="00462131"/>
    <w:rsid w:val="004A2B5D"/>
    <w:rsid w:val="004B6A77"/>
    <w:rsid w:val="004E7065"/>
    <w:rsid w:val="0050608B"/>
    <w:rsid w:val="0052494E"/>
    <w:rsid w:val="00551644"/>
    <w:rsid w:val="005846AA"/>
    <w:rsid w:val="00585E33"/>
    <w:rsid w:val="00612AB0"/>
    <w:rsid w:val="006805CB"/>
    <w:rsid w:val="00687990"/>
    <w:rsid w:val="006B61F9"/>
    <w:rsid w:val="007D19F5"/>
    <w:rsid w:val="007D37F3"/>
    <w:rsid w:val="007E27E5"/>
    <w:rsid w:val="00851DD0"/>
    <w:rsid w:val="00897806"/>
    <w:rsid w:val="009224C8"/>
    <w:rsid w:val="00943917"/>
    <w:rsid w:val="009439E6"/>
    <w:rsid w:val="009504CD"/>
    <w:rsid w:val="0096145D"/>
    <w:rsid w:val="00970CB6"/>
    <w:rsid w:val="009B309C"/>
    <w:rsid w:val="009B4AD9"/>
    <w:rsid w:val="00A2371A"/>
    <w:rsid w:val="00A34D5E"/>
    <w:rsid w:val="00A87A04"/>
    <w:rsid w:val="00AB6B0F"/>
    <w:rsid w:val="00AD5A33"/>
    <w:rsid w:val="00B11F2C"/>
    <w:rsid w:val="00B35E3D"/>
    <w:rsid w:val="00B921DF"/>
    <w:rsid w:val="00C044B7"/>
    <w:rsid w:val="00C15838"/>
    <w:rsid w:val="00C22687"/>
    <w:rsid w:val="00C52C17"/>
    <w:rsid w:val="00C7329B"/>
    <w:rsid w:val="00C939F7"/>
    <w:rsid w:val="00C946B6"/>
    <w:rsid w:val="00CB5B96"/>
    <w:rsid w:val="00CC537C"/>
    <w:rsid w:val="00CF395C"/>
    <w:rsid w:val="00D14235"/>
    <w:rsid w:val="00D50F01"/>
    <w:rsid w:val="00D62F59"/>
    <w:rsid w:val="00D837A4"/>
    <w:rsid w:val="00D87B4A"/>
    <w:rsid w:val="00D93295"/>
    <w:rsid w:val="00DF2848"/>
    <w:rsid w:val="00E04EA4"/>
    <w:rsid w:val="00E70845"/>
    <w:rsid w:val="00EC7BEF"/>
    <w:rsid w:val="00F56247"/>
    <w:rsid w:val="00F8023E"/>
    <w:rsid w:val="00F95427"/>
    <w:rsid w:val="00F9709B"/>
    <w:rsid w:val="00FA5720"/>
    <w:rsid w:val="00FB3D01"/>
    <w:rsid w:val="00FC231A"/>
    <w:rsid w:val="00FE0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D9EE6"/>
  <w15:chartTrackingRefBased/>
  <w15:docId w15:val="{C44FF01B-9162-4F17-A962-F326BC055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37A4"/>
  </w:style>
  <w:style w:type="paragraph" w:styleId="Heading1">
    <w:name w:val="heading 1"/>
    <w:basedOn w:val="Normal"/>
    <w:next w:val="Normal"/>
    <w:link w:val="Heading1Char"/>
    <w:uiPriority w:val="9"/>
    <w:qFormat/>
    <w:rsid w:val="00D837A4"/>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D837A4"/>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D837A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D837A4"/>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D837A4"/>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D837A4"/>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D837A4"/>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D837A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D837A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7A4"/>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D837A4"/>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D837A4"/>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D837A4"/>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D837A4"/>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D837A4"/>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D837A4"/>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D837A4"/>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D837A4"/>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D837A4"/>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D837A4"/>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character" w:customStyle="1" w:styleId="TitleChar">
    <w:name w:val="Title Char"/>
    <w:basedOn w:val="DefaultParagraphFont"/>
    <w:link w:val="Title"/>
    <w:uiPriority w:val="10"/>
    <w:rsid w:val="00D837A4"/>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D837A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D837A4"/>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D837A4"/>
    <w:rPr>
      <w:b/>
      <w:bCs/>
    </w:rPr>
  </w:style>
  <w:style w:type="character" w:styleId="Emphasis">
    <w:name w:val="Emphasis"/>
    <w:basedOn w:val="DefaultParagraphFont"/>
    <w:uiPriority w:val="20"/>
    <w:qFormat/>
    <w:rsid w:val="00D837A4"/>
    <w:rPr>
      <w:i/>
      <w:iCs/>
    </w:rPr>
  </w:style>
  <w:style w:type="paragraph" w:styleId="NoSpacing">
    <w:name w:val="No Spacing"/>
    <w:uiPriority w:val="1"/>
    <w:qFormat/>
    <w:rsid w:val="00D837A4"/>
    <w:pPr>
      <w:spacing w:after="0" w:line="240" w:lineRule="auto"/>
    </w:pPr>
  </w:style>
  <w:style w:type="paragraph" w:styleId="ListParagraph">
    <w:name w:val="List Paragraph"/>
    <w:basedOn w:val="Normal"/>
    <w:uiPriority w:val="34"/>
    <w:qFormat/>
    <w:rsid w:val="00D837A4"/>
    <w:pPr>
      <w:ind w:left="720"/>
      <w:contextualSpacing/>
    </w:pPr>
  </w:style>
  <w:style w:type="paragraph" w:styleId="Quote">
    <w:name w:val="Quote"/>
    <w:basedOn w:val="Normal"/>
    <w:next w:val="Normal"/>
    <w:link w:val="QuoteChar"/>
    <w:uiPriority w:val="29"/>
    <w:qFormat/>
    <w:rsid w:val="00D837A4"/>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D837A4"/>
    <w:rPr>
      <w:i/>
      <w:iCs/>
    </w:rPr>
  </w:style>
  <w:style w:type="paragraph" w:styleId="IntenseQuote">
    <w:name w:val="Intense Quote"/>
    <w:basedOn w:val="Normal"/>
    <w:next w:val="Normal"/>
    <w:link w:val="IntenseQuoteChar"/>
    <w:uiPriority w:val="30"/>
    <w:qFormat/>
    <w:rsid w:val="00D837A4"/>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D837A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D837A4"/>
    <w:rPr>
      <w:i/>
      <w:iCs/>
      <w:color w:val="595959" w:themeColor="text1" w:themeTint="A6"/>
    </w:rPr>
  </w:style>
  <w:style w:type="character" w:styleId="IntenseEmphasis">
    <w:name w:val="Intense Emphasis"/>
    <w:basedOn w:val="DefaultParagraphFont"/>
    <w:uiPriority w:val="21"/>
    <w:qFormat/>
    <w:rsid w:val="00D837A4"/>
    <w:rPr>
      <w:b/>
      <w:bCs/>
      <w:i/>
      <w:iCs/>
    </w:rPr>
  </w:style>
  <w:style w:type="character" w:styleId="SubtleReference">
    <w:name w:val="Subtle Reference"/>
    <w:basedOn w:val="DefaultParagraphFont"/>
    <w:uiPriority w:val="31"/>
    <w:qFormat/>
    <w:rsid w:val="00D837A4"/>
    <w:rPr>
      <w:smallCaps/>
      <w:color w:val="404040" w:themeColor="text1" w:themeTint="BF"/>
    </w:rPr>
  </w:style>
  <w:style w:type="character" w:styleId="IntenseReference">
    <w:name w:val="Intense Reference"/>
    <w:basedOn w:val="DefaultParagraphFont"/>
    <w:uiPriority w:val="32"/>
    <w:qFormat/>
    <w:rsid w:val="00D837A4"/>
    <w:rPr>
      <w:b/>
      <w:bCs/>
      <w:smallCaps/>
      <w:u w:val="single"/>
    </w:rPr>
  </w:style>
  <w:style w:type="character" w:styleId="BookTitle">
    <w:name w:val="Book Title"/>
    <w:basedOn w:val="DefaultParagraphFont"/>
    <w:uiPriority w:val="33"/>
    <w:qFormat/>
    <w:rsid w:val="00D837A4"/>
    <w:rPr>
      <w:b/>
      <w:bCs/>
      <w:smallCaps/>
    </w:rPr>
  </w:style>
  <w:style w:type="paragraph" w:styleId="TOCHeading">
    <w:name w:val="TOC Heading"/>
    <w:basedOn w:val="Heading1"/>
    <w:next w:val="Normal"/>
    <w:uiPriority w:val="39"/>
    <w:semiHidden/>
    <w:unhideWhenUsed/>
    <w:qFormat/>
    <w:rsid w:val="00D837A4"/>
    <w:pPr>
      <w:outlineLvl w:val="9"/>
    </w:pPr>
  </w:style>
  <w:style w:type="table" w:styleId="TableGrid">
    <w:name w:val="Table Grid"/>
    <w:basedOn w:val="TableNormal"/>
    <w:uiPriority w:val="39"/>
    <w:rsid w:val="00E04E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04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E04EA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E04EA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
    <w:name w:val="Grid Table 5 Dark"/>
    <w:basedOn w:val="TableNormal"/>
    <w:uiPriority w:val="50"/>
    <w:rsid w:val="00E04EA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Accent1">
    <w:name w:val="Grid Table 1 Light Accent 1"/>
    <w:basedOn w:val="TableNormal"/>
    <w:uiPriority w:val="46"/>
    <w:rsid w:val="00E04EA4"/>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semiHidden/>
    <w:unhideWhenUsed/>
    <w:rsid w:val="003D33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9668">
      <w:bodyDiv w:val="1"/>
      <w:marLeft w:val="0"/>
      <w:marRight w:val="0"/>
      <w:marTop w:val="0"/>
      <w:marBottom w:val="0"/>
      <w:divBdr>
        <w:top w:val="none" w:sz="0" w:space="0" w:color="auto"/>
        <w:left w:val="none" w:sz="0" w:space="0" w:color="auto"/>
        <w:bottom w:val="none" w:sz="0" w:space="0" w:color="auto"/>
        <w:right w:val="none" w:sz="0" w:space="0" w:color="auto"/>
      </w:divBdr>
    </w:div>
    <w:div w:id="160264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rtualscope.site" TargetMode="Externa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1C422DC81F2340A720AB8F4420AEB2" ma:contentTypeVersion="14" ma:contentTypeDescription="Create a new document." ma:contentTypeScope="" ma:versionID="402cea32f3e4ef7d087763dd82ee85eb">
  <xsd:schema xmlns:xsd="http://www.w3.org/2001/XMLSchema" xmlns:xs="http://www.w3.org/2001/XMLSchema" xmlns:p="http://schemas.microsoft.com/office/2006/metadata/properties" xmlns:ns3="f9f9be0e-51b9-4ae0-8192-1caaaf30f373" xmlns:ns4="095b4dcd-fb16-43b4-9c2b-d338b363fd35" targetNamespace="http://schemas.microsoft.com/office/2006/metadata/properties" ma:root="true" ma:fieldsID="68f0859ccd294d2c33c4814d553889aa" ns3:_="" ns4:_="">
    <xsd:import namespace="f9f9be0e-51b9-4ae0-8192-1caaaf30f373"/>
    <xsd:import namespace="095b4dcd-fb16-43b4-9c2b-d338b363fd3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9be0e-51b9-4ae0-8192-1caaaf30f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5b4dcd-fb16-43b4-9c2b-d338b363fd35" elementFormDefault="qualified">
    <xsd:import namespace="http://schemas.microsoft.com/office/2006/documentManagement/types"/>
    <xsd:import namespace="http://schemas.microsoft.com/office/infopath/2007/PartnerControls"/>
    <xsd:element name="SharedWithUsers" ma:index="12"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C384CB-CBE1-4F85-9A41-AB3CA18C4B5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9258F6-44C3-4818-87A7-C35B3F332578}">
  <ds:schemaRefs>
    <ds:schemaRef ds:uri="http://schemas.microsoft.com/sharepoint/v3/contenttype/forms"/>
  </ds:schemaRefs>
</ds:datastoreItem>
</file>

<file path=customXml/itemProps3.xml><?xml version="1.0" encoding="utf-8"?>
<ds:datastoreItem xmlns:ds="http://schemas.openxmlformats.org/officeDocument/2006/customXml" ds:itemID="{E54D9324-4E15-4E71-91CB-57E67DA567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9be0e-51b9-4ae0-8192-1caaaf30f373"/>
    <ds:schemaRef ds:uri="095b4dcd-fb16-43b4-9c2b-d338b363fd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6</Pages>
  <Words>477</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ji Vue</dc:creator>
  <cp:keywords/>
  <dc:description/>
  <cp:lastModifiedBy>Kyle H</cp:lastModifiedBy>
  <cp:revision>40</cp:revision>
  <dcterms:created xsi:type="dcterms:W3CDTF">2020-03-13T18:38:00Z</dcterms:created>
  <dcterms:modified xsi:type="dcterms:W3CDTF">2020-03-1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1C422DC81F2340A720AB8F4420AEB2</vt:lpwstr>
  </property>
</Properties>
</file>